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F767C" w14:textId="77777777" w:rsidR="005C395D" w:rsidRDefault="00000000">
      <w:pPr>
        <w:pStyle w:val="Title"/>
      </w:pPr>
      <w:r>
        <w:t>UsingModels1.R</w:t>
      </w:r>
    </w:p>
    <w:p w14:paraId="25B13057" w14:textId="1B07D431" w:rsidR="005C395D" w:rsidRDefault="00D8221F">
      <w:pPr>
        <w:pStyle w:val="Author"/>
      </w:pPr>
      <w:r>
        <w:t>Feipeng Huang</w:t>
      </w:r>
    </w:p>
    <w:p w14:paraId="1998436A" w14:textId="77777777" w:rsidR="005C395D" w:rsidRDefault="00000000">
      <w:pPr>
        <w:pStyle w:val="Date"/>
      </w:pPr>
      <w:r>
        <w:t>2022-11-10</w:t>
      </w:r>
    </w:p>
    <w:p w14:paraId="015EE9C4" w14:textId="77777777" w:rsidR="005C395D" w:rsidRPr="00D8221F" w:rsidRDefault="00000000">
      <w:pPr>
        <w:pStyle w:val="SourceCode"/>
        <w:rPr>
          <w:color w:val="D9D9D9" w:themeColor="background1" w:themeShade="D9"/>
        </w:rPr>
      </w:pPr>
      <w:r w:rsidRPr="00D8221F">
        <w:rPr>
          <w:rStyle w:val="NormalTok"/>
          <w:color w:val="D9D9D9" w:themeColor="background1" w:themeShade="D9"/>
        </w:rPr>
        <w:t xml:space="preserve">catrate </w:t>
      </w:r>
      <w:r w:rsidRPr="00D8221F">
        <w:rPr>
          <w:rStyle w:val="OtherTok"/>
          <w:color w:val="D9D9D9" w:themeColor="background1" w:themeShade="D9"/>
        </w:rPr>
        <w:t>=</w:t>
      </w:r>
      <w:r w:rsidRPr="00D8221F">
        <w:rPr>
          <w:rStyle w:val="NormalTok"/>
          <w:color w:val="D9D9D9" w:themeColor="background1" w:themeShade="D9"/>
        </w:rPr>
        <w:t xml:space="preserve"> </w:t>
      </w:r>
      <w:r w:rsidRPr="00D8221F">
        <w:rPr>
          <w:rStyle w:val="FunctionTok"/>
          <w:color w:val="D9D9D9" w:themeColor="background1" w:themeShade="D9"/>
        </w:rPr>
        <w:t>read.csv</w:t>
      </w:r>
      <w:r w:rsidRPr="00D8221F">
        <w:rPr>
          <w:rStyle w:val="NormalTok"/>
          <w:color w:val="D9D9D9" w:themeColor="background1" w:themeShade="D9"/>
        </w:rPr>
        <w:t>(</w:t>
      </w:r>
      <w:r w:rsidRPr="00D8221F">
        <w:rPr>
          <w:rStyle w:val="StringTok"/>
          <w:color w:val="D9D9D9" w:themeColor="background1" w:themeShade="D9"/>
        </w:rPr>
        <w:t>"/Users/stonehuang/Documents/environmental_data/data/catrate.csv"</w:t>
      </w:r>
      <w:r w:rsidRPr="00D8221F">
        <w:rPr>
          <w:rStyle w:val="NormalTok"/>
          <w:color w:val="D9D9D9" w:themeColor="background1" w:themeShade="D9"/>
        </w:rPr>
        <w:t>)</w:t>
      </w:r>
      <w:r w:rsidRPr="00D8221F">
        <w:rPr>
          <w:color w:val="D9D9D9" w:themeColor="background1" w:themeShade="D9"/>
        </w:rPr>
        <w:br/>
      </w:r>
      <w:r w:rsidRPr="00D8221F">
        <w:rPr>
          <w:rStyle w:val="FunctionTok"/>
          <w:color w:val="D9D9D9" w:themeColor="background1" w:themeShade="D9"/>
        </w:rPr>
        <w:t>head</w:t>
      </w:r>
      <w:r w:rsidRPr="00D8221F">
        <w:rPr>
          <w:rStyle w:val="NormalTok"/>
          <w:color w:val="D9D9D9" w:themeColor="background1" w:themeShade="D9"/>
        </w:rPr>
        <w:t>(catrate)</w:t>
      </w:r>
    </w:p>
    <w:p w14:paraId="313AB6C8" w14:textId="77777777" w:rsidR="005C395D" w:rsidRPr="00D8221F" w:rsidRDefault="00000000">
      <w:pPr>
        <w:pStyle w:val="SourceCode"/>
        <w:rPr>
          <w:color w:val="D9D9D9" w:themeColor="background1" w:themeShade="D9"/>
        </w:rPr>
      </w:pPr>
      <w:r w:rsidRPr="00D8221F">
        <w:rPr>
          <w:rStyle w:val="VerbatimChar"/>
          <w:color w:val="D9D9D9" w:themeColor="background1" w:themeShade="D9"/>
        </w:rPr>
        <w:t xml:space="preserve">##   pond success </w:t>
      </w:r>
      <w:proofErr w:type="gramStart"/>
      <w:r w:rsidRPr="00D8221F">
        <w:rPr>
          <w:rStyle w:val="VerbatimChar"/>
          <w:color w:val="D9D9D9" w:themeColor="background1" w:themeShade="D9"/>
        </w:rPr>
        <w:t>years  cat</w:t>
      </w:r>
      <w:proofErr w:type="gramEnd"/>
      <w:r w:rsidRPr="00D8221F">
        <w:rPr>
          <w:rStyle w:val="VerbatimChar"/>
          <w:color w:val="D9D9D9" w:themeColor="background1" w:themeShade="D9"/>
        </w:rPr>
        <w:t>.rate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>## 1    2       5     7 0.2857143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>## 2    3       5     7 0.2857143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>## 3    4       6     7 0.1428571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>## 4    5       4     7 0.4285714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>## 5    6       0     7 1.0000000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>## 6    7       1     4 0.7500000</w:t>
      </w:r>
    </w:p>
    <w:p w14:paraId="3482E170" w14:textId="77777777" w:rsidR="005C395D" w:rsidRPr="00D8221F" w:rsidRDefault="00000000">
      <w:pPr>
        <w:pStyle w:val="SourceCode"/>
        <w:rPr>
          <w:color w:val="D9D9D9" w:themeColor="background1" w:themeShade="D9"/>
        </w:rPr>
      </w:pPr>
      <w:r w:rsidRPr="00D8221F">
        <w:rPr>
          <w:rStyle w:val="FunctionTok"/>
          <w:color w:val="D9D9D9" w:themeColor="background1" w:themeShade="D9"/>
        </w:rPr>
        <w:t>summary</w:t>
      </w:r>
      <w:r w:rsidRPr="00D8221F">
        <w:rPr>
          <w:rStyle w:val="NormalTok"/>
          <w:color w:val="D9D9D9" w:themeColor="background1" w:themeShade="D9"/>
        </w:rPr>
        <w:t>(catrate)</w:t>
      </w:r>
    </w:p>
    <w:p w14:paraId="1C0F4F4F" w14:textId="77777777" w:rsidR="005C395D" w:rsidRPr="00D8221F" w:rsidRDefault="00000000">
      <w:pPr>
        <w:pStyle w:val="SourceCode"/>
        <w:rPr>
          <w:color w:val="D9D9D9" w:themeColor="background1" w:themeShade="D9"/>
        </w:rPr>
      </w:pPr>
      <w:r w:rsidRPr="00D8221F">
        <w:rPr>
          <w:rStyle w:val="VerbatimChar"/>
          <w:color w:val="D9D9D9" w:themeColor="background1" w:themeShade="D9"/>
        </w:rPr>
        <w:t xml:space="preserve">##       pond       success          years          </w:t>
      </w:r>
      <w:proofErr w:type="gramStart"/>
      <w:r w:rsidRPr="00D8221F">
        <w:rPr>
          <w:rStyle w:val="VerbatimChar"/>
          <w:color w:val="D9D9D9" w:themeColor="background1" w:themeShade="D9"/>
        </w:rPr>
        <w:t>cat.rate</w:t>
      </w:r>
      <w:proofErr w:type="gramEnd"/>
      <w:r w:rsidRPr="00D8221F">
        <w:rPr>
          <w:rStyle w:val="VerbatimChar"/>
          <w:color w:val="D9D9D9" w:themeColor="background1" w:themeShade="D9"/>
        </w:rPr>
        <w:t xml:space="preserve">     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 xml:space="preserve">##  Min.   : 2   Min.   :0.000   Min.   :1.000   Min.   :0.1429  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>#</w:t>
      </w:r>
      <w:proofErr w:type="gramStart"/>
      <w:r w:rsidRPr="00D8221F">
        <w:rPr>
          <w:rStyle w:val="VerbatimChar"/>
          <w:color w:val="D9D9D9" w:themeColor="background1" w:themeShade="D9"/>
        </w:rPr>
        <w:t>#  1</w:t>
      </w:r>
      <w:proofErr w:type="gramEnd"/>
      <w:r w:rsidRPr="00D8221F">
        <w:rPr>
          <w:rStyle w:val="VerbatimChar"/>
          <w:color w:val="D9D9D9" w:themeColor="background1" w:themeShade="D9"/>
        </w:rPr>
        <w:t xml:space="preserve">st Qu.: 5   1st Qu.:1.000   1st Qu.:3.000   1st Qu.:0.2857  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 xml:space="preserve">##  Median : 8   Median :2.000   Median :4.000   Median :0.4286  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 xml:space="preserve">##  Mean   : 8   Mean   :2.538   Mean   :4.692   Mean   :0.5394  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 xml:space="preserve">##  3rd Qu.:11   3rd Qu.:5.000   3rd Qu.:7.000   3rd Qu.:0.7500  </w:t>
      </w:r>
      <w:r w:rsidRPr="00D8221F">
        <w:rPr>
          <w:color w:val="D9D9D9" w:themeColor="background1" w:themeShade="D9"/>
        </w:rPr>
        <w:br/>
      </w:r>
      <w:r w:rsidRPr="00D8221F">
        <w:rPr>
          <w:rStyle w:val="VerbatimChar"/>
          <w:color w:val="D9D9D9" w:themeColor="background1" w:themeShade="D9"/>
        </w:rPr>
        <w:t>##  Max.   :14   Max.   :6.000   Max.   :7.000   Max.   :1.0000</w:t>
      </w:r>
    </w:p>
    <w:p w14:paraId="12623BB8" w14:textId="77777777" w:rsidR="005C395D" w:rsidRPr="00E11467" w:rsidRDefault="00000000">
      <w:pPr>
        <w:pStyle w:val="SourceCode"/>
        <w:rPr>
          <w:color w:val="D9D9D9" w:themeColor="background1" w:themeShade="D9"/>
        </w:rPr>
      </w:pPr>
      <w:r>
        <w:rPr>
          <w:rStyle w:val="CommentTok"/>
        </w:rPr>
        <w:t>#Q1.</w:t>
      </w:r>
      <w:r>
        <w:br/>
      </w:r>
      <w:proofErr w:type="gramStart"/>
      <w:r w:rsidRPr="00E11467">
        <w:rPr>
          <w:rStyle w:val="FunctionTok"/>
          <w:color w:val="D9D9D9" w:themeColor="background1" w:themeShade="D9"/>
        </w:rPr>
        <w:t>hist</w:t>
      </w:r>
      <w:r w:rsidRPr="00E11467">
        <w:rPr>
          <w:rStyle w:val="NormalTok"/>
          <w:color w:val="D9D9D9" w:themeColor="background1" w:themeShade="D9"/>
        </w:rPr>
        <w:t>(</w:t>
      </w:r>
      <w:proofErr w:type="gramEnd"/>
      <w:r w:rsidRPr="00E11467">
        <w:rPr>
          <w:rStyle w:val="NormalTok"/>
          <w:color w:val="D9D9D9" w:themeColor="background1" w:themeShade="D9"/>
        </w:rPr>
        <w:t>catrate</w:t>
      </w:r>
      <w:r w:rsidRPr="00E11467">
        <w:rPr>
          <w:rStyle w:val="SpecialCharTok"/>
          <w:color w:val="D9D9D9" w:themeColor="background1" w:themeShade="D9"/>
        </w:rPr>
        <w:t>$</w:t>
      </w:r>
      <w:r w:rsidRPr="00E11467">
        <w:rPr>
          <w:rStyle w:val="NormalTok"/>
          <w:color w:val="D9D9D9" w:themeColor="background1" w:themeShade="D9"/>
        </w:rPr>
        <w:t xml:space="preserve">cat.rate, </w:t>
      </w:r>
      <w:r w:rsidRPr="00E11467">
        <w:rPr>
          <w:rStyle w:val="AttributeTok"/>
          <w:color w:val="D9D9D9" w:themeColor="background1" w:themeShade="D9"/>
        </w:rPr>
        <w:t>xlab =</w:t>
      </w:r>
      <w:r w:rsidRPr="00E11467">
        <w:rPr>
          <w:rStyle w:val="NormalTok"/>
          <w:color w:val="D9D9D9" w:themeColor="background1" w:themeShade="D9"/>
        </w:rPr>
        <w:t xml:space="preserve"> </w:t>
      </w:r>
      <w:r w:rsidRPr="00E11467">
        <w:rPr>
          <w:rStyle w:val="StringTok"/>
          <w:color w:val="D9D9D9" w:themeColor="background1" w:themeShade="D9"/>
        </w:rPr>
        <w:t>"Catastrophe Rate"</w:t>
      </w:r>
      <w:r w:rsidRPr="00E11467">
        <w:rPr>
          <w:rStyle w:val="NormalTok"/>
          <w:color w:val="D9D9D9" w:themeColor="background1" w:themeShade="D9"/>
        </w:rPr>
        <w:t xml:space="preserve">, </w:t>
      </w:r>
      <w:r w:rsidRPr="00E11467">
        <w:rPr>
          <w:rStyle w:val="AttributeTok"/>
          <w:color w:val="D9D9D9" w:themeColor="background1" w:themeShade="D9"/>
        </w:rPr>
        <w:t>main =</w:t>
      </w:r>
      <w:r w:rsidRPr="00E11467">
        <w:rPr>
          <w:rStyle w:val="NormalTok"/>
          <w:color w:val="D9D9D9" w:themeColor="background1" w:themeShade="D9"/>
        </w:rPr>
        <w:t xml:space="preserve"> </w:t>
      </w:r>
      <w:r w:rsidRPr="00E11467">
        <w:rPr>
          <w:rStyle w:val="StringTok"/>
          <w:color w:val="D9D9D9" w:themeColor="background1" w:themeShade="D9"/>
        </w:rPr>
        <w:t>"Histogram of Catastrophe Rates"</w:t>
      </w:r>
      <w:r w:rsidRPr="00E11467">
        <w:rPr>
          <w:rStyle w:val="NormalTok"/>
          <w:color w:val="D9D9D9" w:themeColor="background1" w:themeShade="D9"/>
        </w:rPr>
        <w:t>)</w:t>
      </w:r>
    </w:p>
    <w:p w14:paraId="5D99AB8A" w14:textId="77777777" w:rsidR="005C395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ED22E3" wp14:editId="2C601B88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UsingModels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6BD56" w14:textId="77777777" w:rsidR="005C395D" w:rsidRDefault="00000000">
      <w:pPr>
        <w:pStyle w:val="SourceCode"/>
      </w:pPr>
      <w:r>
        <w:rPr>
          <w:rStyle w:val="CommentTok"/>
        </w:rPr>
        <w:t>#Q2. p-value = 0.04097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catrate</w:t>
      </w:r>
      <w:r>
        <w:rPr>
          <w:rStyle w:val="SpecialCharTok"/>
        </w:rPr>
        <w:t>$</w:t>
      </w:r>
      <w:r>
        <w:rPr>
          <w:rStyle w:val="NormalTok"/>
        </w:rPr>
        <w:t>cat.rate)</w:t>
      </w:r>
    </w:p>
    <w:p w14:paraId="79AA797C" w14:textId="77777777" w:rsidR="005C395D" w:rsidRPr="000074DA" w:rsidRDefault="00000000">
      <w:pPr>
        <w:pStyle w:val="SourceCode"/>
        <w:rPr>
          <w:color w:val="D9D9D9" w:themeColor="background1" w:themeShade="D9"/>
        </w:rPr>
      </w:pP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</w:t>
      </w:r>
      <w:proofErr w:type="gramStart"/>
      <w:r w:rsidRPr="000074DA">
        <w:rPr>
          <w:rStyle w:val="VerbatimChar"/>
          <w:color w:val="D9D9D9" w:themeColor="background1" w:themeShade="D9"/>
        </w:rPr>
        <w:t>#  Shapiro</w:t>
      </w:r>
      <w:proofErr w:type="gramEnd"/>
      <w:r w:rsidRPr="000074DA">
        <w:rPr>
          <w:rStyle w:val="VerbatimChar"/>
          <w:color w:val="D9D9D9" w:themeColor="background1" w:themeShade="D9"/>
        </w:rPr>
        <w:t>-Wilk normality test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data:  catrate$cat.rate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W = 0.86202, p-value = 0.04097</w:t>
      </w:r>
    </w:p>
    <w:p w14:paraId="1C0383F5" w14:textId="77777777" w:rsidR="005C395D" w:rsidRDefault="00000000">
      <w:pPr>
        <w:pStyle w:val="SourceCode"/>
      </w:pPr>
      <w:r>
        <w:rPr>
          <w:rStyle w:val="CommentTok"/>
        </w:rPr>
        <w:t>#Q3. The null hypothesis for the Shapiro-Wilk test is that the data were sampled from a normally-distributed population.</w:t>
      </w:r>
      <w:r>
        <w:br/>
      </w:r>
      <w:r>
        <w:rPr>
          <w:rStyle w:val="CommentTok"/>
        </w:rPr>
        <w:t>#Q4. There is strong evidence that the sample came from a non-normally-distributed population.</w:t>
      </w:r>
      <w:r>
        <w:br/>
      </w:r>
      <w:r>
        <w:rPr>
          <w:rStyle w:val="CommentTok"/>
        </w:rPr>
        <w:t>#Q5.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catrate</w:t>
      </w:r>
      <w:r>
        <w:rPr>
          <w:rStyle w:val="SpecialCharTok"/>
        </w:rPr>
        <w:t>$</w:t>
      </w:r>
      <w:r>
        <w:rPr>
          <w:rStyle w:val="NormalTok"/>
        </w:rPr>
        <w:t xml:space="preserve">cat.rate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4DEA15DC" w14:textId="77777777" w:rsidR="005C395D" w:rsidRPr="000074DA" w:rsidRDefault="00000000">
      <w:pPr>
        <w:pStyle w:val="SourceCode"/>
        <w:rPr>
          <w:color w:val="D9D9D9" w:themeColor="background1" w:themeShade="D9"/>
        </w:rPr>
      </w:pP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</w:t>
      </w:r>
      <w:proofErr w:type="gramStart"/>
      <w:r w:rsidRPr="000074DA">
        <w:rPr>
          <w:rStyle w:val="VerbatimChar"/>
          <w:color w:val="D9D9D9" w:themeColor="background1" w:themeShade="D9"/>
        </w:rPr>
        <w:t>#  One</w:t>
      </w:r>
      <w:proofErr w:type="gramEnd"/>
      <w:r w:rsidRPr="000074DA">
        <w:rPr>
          <w:rStyle w:val="VerbatimChar"/>
          <w:color w:val="D9D9D9" w:themeColor="background1" w:themeShade="D9"/>
        </w:rPr>
        <w:t xml:space="preserve"> Sample t-test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data:  catrate$cat.rate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t = 2.9595, df = 12, p-value = 0.01193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alternative hypothesis: true mean is not equal to 0.2857143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95 percent confidence interval: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 0.3526250 0.7261295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lastRenderedPageBreak/>
        <w:t>## sample estimates: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 xml:space="preserve">## mean of x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0.5393773</w:t>
      </w:r>
    </w:p>
    <w:p w14:paraId="28557A2E" w14:textId="77777777" w:rsidR="005C395D" w:rsidRDefault="00000000">
      <w:pPr>
        <w:pStyle w:val="SourceCode"/>
      </w:pPr>
      <w:r>
        <w:rPr>
          <w:rStyle w:val="CommentTok"/>
        </w:rPr>
        <w:t>#Q6. The catastrophic rate is equal to the pond late-filling rate.</w:t>
      </w:r>
      <w:r>
        <w:br/>
      </w:r>
      <w:r>
        <w:rPr>
          <w:rStyle w:val="CommentTok"/>
        </w:rPr>
        <w:t>#Q7. This is a two-tailed test.</w:t>
      </w:r>
      <w:r>
        <w:br/>
      </w:r>
      <w:r>
        <w:rPr>
          <w:rStyle w:val="CommentTok"/>
        </w:rPr>
        <w:t>#Q8. p-value = 0.01193. Even if the p-value is very small and we think there is no pattern, there is still a small chance that a pattern exists.</w:t>
      </w:r>
      <w:r>
        <w:br/>
      </w:r>
      <w:r>
        <w:rPr>
          <w:rStyle w:val="CommentTok"/>
        </w:rPr>
        <w:t>#Q9. 0.3526250 0.7261295, it does not include 0</w:t>
      </w:r>
      <w:r>
        <w:br/>
      </w:r>
      <w:r>
        <w:rPr>
          <w:rStyle w:val="CommentTok"/>
        </w:rPr>
        <w:t>#Q10. I conclude that there is strong evidence to reject the null hypothesis because the p-value is lower than 0.05.</w:t>
      </w:r>
      <w:r>
        <w:br/>
      </w:r>
      <w:r>
        <w:rPr>
          <w:rStyle w:val="CommentTok"/>
        </w:rPr>
        <w:t>#Q11.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>(catrate</w:t>
      </w:r>
      <w:r>
        <w:rPr>
          <w:rStyle w:val="SpecialCharTok"/>
        </w:rPr>
        <w:t>$</w:t>
      </w:r>
      <w:r>
        <w:rPr>
          <w:rStyle w:val="NormalTok"/>
        </w:rPr>
        <w:t xml:space="preserve">cat.rate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exact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23D07B5" w14:textId="77777777" w:rsidR="005C395D" w:rsidRPr="000074DA" w:rsidRDefault="00000000">
      <w:pPr>
        <w:pStyle w:val="SourceCode"/>
        <w:rPr>
          <w:color w:val="D9D9D9" w:themeColor="background1" w:themeShade="D9"/>
        </w:rPr>
      </w:pP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</w:t>
      </w:r>
      <w:proofErr w:type="gramStart"/>
      <w:r w:rsidRPr="000074DA">
        <w:rPr>
          <w:rStyle w:val="VerbatimChar"/>
          <w:color w:val="D9D9D9" w:themeColor="background1" w:themeShade="D9"/>
        </w:rPr>
        <w:t>#  Wilcoxon</w:t>
      </w:r>
      <w:proofErr w:type="gramEnd"/>
      <w:r w:rsidRPr="000074DA">
        <w:rPr>
          <w:rStyle w:val="VerbatimChar"/>
          <w:color w:val="D9D9D9" w:themeColor="background1" w:themeShade="D9"/>
        </w:rPr>
        <w:t xml:space="preserve"> signed rank test with continuity correction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data:  catrate$cat.rate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V = 85, p-value = 0.006275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alternative hypothesis: true location is not equal to 0.2857143</w:t>
      </w:r>
    </w:p>
    <w:p w14:paraId="2A5D9228" w14:textId="77777777" w:rsidR="005C395D" w:rsidRDefault="00000000">
      <w:pPr>
        <w:pStyle w:val="SourceCode"/>
      </w:pPr>
      <w:r>
        <w:rPr>
          <w:rStyle w:val="CommentTok"/>
        </w:rPr>
        <w:t>#Q12. The p-value is 0.006275, lower than the p-value from the t-test.</w:t>
      </w:r>
      <w:r>
        <w:br/>
      </w:r>
      <w:r>
        <w:rPr>
          <w:rStyle w:val="CommentTok"/>
        </w:rPr>
        <w:t>#Q13. I conclude that there is strong evidence to reject the null hypothesis because the p-value is lower than 0.05.</w:t>
      </w:r>
      <w:r>
        <w:br/>
      </w:r>
      <w:r>
        <w:rPr>
          <w:rStyle w:val="CommentTok"/>
        </w:rPr>
        <w:t>#Q14. The overall conclusions I could draw from the results of the two tests are the same.</w:t>
      </w:r>
      <w:r>
        <w:br/>
      </w:r>
      <w:r>
        <w:rPr>
          <w:rStyle w:val="CommentTok"/>
        </w:rPr>
        <w:t>#Q15. The Wilcoxon Rank Sum Test is more appropriate because the data are not normally-distributed.</w:t>
      </w:r>
      <w:r>
        <w:br/>
      </w:r>
      <w:r>
        <w:rPr>
          <w:rStyle w:val="CommentTok"/>
        </w:rPr>
        <w:t>#Q16.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palmerpenguins)</w:t>
      </w:r>
    </w:p>
    <w:p w14:paraId="62BCD57B" w14:textId="77777777" w:rsidR="005C395D" w:rsidRDefault="00000000">
      <w:pPr>
        <w:pStyle w:val="SourceCode"/>
      </w:pPr>
      <w:r>
        <w:rPr>
          <w:rStyle w:val="VerbatimChar"/>
        </w:rPr>
        <w:t>## Loading required package: palmerpenguins</w:t>
      </w:r>
    </w:p>
    <w:p w14:paraId="0156BE6F" w14:textId="77777777" w:rsidR="005C395D" w:rsidRDefault="00000000">
      <w:pPr>
        <w:pStyle w:val="SourceCode"/>
      </w:pPr>
      <w:r>
        <w:rPr>
          <w:rStyle w:val="NormalTok"/>
        </w:rPr>
        <w:t xml:space="preserve">penguin_d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penguins, specie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Gento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_adeli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penguin_dat,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eli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dat_adelie</w:t>
      </w:r>
      <w:r>
        <w:rPr>
          <w:rStyle w:val="SpecialCharTok"/>
        </w:rPr>
        <w:t>$</w:t>
      </w:r>
      <w:r>
        <w:rPr>
          <w:rStyle w:val="NormalTok"/>
        </w:rPr>
        <w:t>flipper_length_mm)</w:t>
      </w:r>
    </w:p>
    <w:p w14:paraId="77D44744" w14:textId="77777777" w:rsidR="005C395D" w:rsidRPr="000074DA" w:rsidRDefault="00000000">
      <w:pPr>
        <w:pStyle w:val="SourceCode"/>
        <w:rPr>
          <w:color w:val="D9D9D9" w:themeColor="background1" w:themeShade="D9"/>
        </w:rPr>
      </w:pP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</w:t>
      </w:r>
      <w:proofErr w:type="gramStart"/>
      <w:r w:rsidRPr="000074DA">
        <w:rPr>
          <w:rStyle w:val="VerbatimChar"/>
          <w:color w:val="D9D9D9" w:themeColor="background1" w:themeShade="D9"/>
        </w:rPr>
        <w:t>#  Shapiro</w:t>
      </w:r>
      <w:proofErr w:type="gramEnd"/>
      <w:r w:rsidRPr="000074DA">
        <w:rPr>
          <w:rStyle w:val="VerbatimChar"/>
          <w:color w:val="D9D9D9" w:themeColor="background1" w:themeShade="D9"/>
        </w:rPr>
        <w:t>-Wilk normality test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data:  dat_adelie$flipper_length_mm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W = 0.99339, p-value = 0.72</w:t>
      </w:r>
    </w:p>
    <w:p w14:paraId="25BEFC95" w14:textId="77777777" w:rsidR="005C395D" w:rsidRPr="000074DA" w:rsidRDefault="00000000">
      <w:pPr>
        <w:pStyle w:val="SourceCode"/>
      </w:pPr>
      <w:r w:rsidRPr="000074DA">
        <w:rPr>
          <w:rStyle w:val="NormalTok"/>
        </w:rPr>
        <w:t xml:space="preserve">dat_Chinstrap </w:t>
      </w:r>
      <w:r w:rsidRPr="000074DA">
        <w:rPr>
          <w:rStyle w:val="OtherTok"/>
          <w:color w:val="auto"/>
        </w:rPr>
        <w:t>=</w:t>
      </w:r>
      <w:r w:rsidRPr="000074DA">
        <w:rPr>
          <w:rStyle w:val="NormalTok"/>
        </w:rPr>
        <w:t xml:space="preserve"> </w:t>
      </w:r>
      <w:proofErr w:type="gramStart"/>
      <w:r w:rsidRPr="000074DA">
        <w:rPr>
          <w:rStyle w:val="FunctionTok"/>
          <w:color w:val="auto"/>
        </w:rPr>
        <w:t>subset</w:t>
      </w:r>
      <w:r w:rsidRPr="000074DA">
        <w:rPr>
          <w:rStyle w:val="NormalTok"/>
        </w:rPr>
        <w:t>(</w:t>
      </w:r>
      <w:proofErr w:type="gramEnd"/>
      <w:r w:rsidRPr="000074DA">
        <w:rPr>
          <w:rStyle w:val="NormalTok"/>
        </w:rPr>
        <w:t xml:space="preserve">penguin_dat, species </w:t>
      </w:r>
      <w:r w:rsidRPr="000074DA">
        <w:rPr>
          <w:rStyle w:val="SpecialCharTok"/>
          <w:color w:val="auto"/>
        </w:rPr>
        <w:t>==</w:t>
      </w:r>
      <w:r w:rsidRPr="000074DA">
        <w:rPr>
          <w:rStyle w:val="NormalTok"/>
        </w:rPr>
        <w:t xml:space="preserve"> </w:t>
      </w:r>
      <w:r w:rsidRPr="000074DA">
        <w:rPr>
          <w:rStyle w:val="StringTok"/>
          <w:color w:val="auto"/>
        </w:rPr>
        <w:t>"Chinstrap"</w:t>
      </w:r>
      <w:r w:rsidRPr="000074DA">
        <w:rPr>
          <w:rStyle w:val="NormalTok"/>
        </w:rPr>
        <w:t>)</w:t>
      </w:r>
      <w:r w:rsidRPr="000074DA">
        <w:br/>
      </w:r>
      <w:r w:rsidRPr="000074DA">
        <w:rPr>
          <w:rStyle w:val="FunctionTok"/>
          <w:color w:val="auto"/>
        </w:rPr>
        <w:t>shapiro.test</w:t>
      </w:r>
      <w:r w:rsidRPr="000074DA">
        <w:rPr>
          <w:rStyle w:val="NormalTok"/>
        </w:rPr>
        <w:t>(dat_Chinstrap</w:t>
      </w:r>
      <w:r w:rsidRPr="000074DA">
        <w:rPr>
          <w:rStyle w:val="SpecialCharTok"/>
          <w:color w:val="auto"/>
        </w:rPr>
        <w:t>$</w:t>
      </w:r>
      <w:r w:rsidRPr="000074DA">
        <w:rPr>
          <w:rStyle w:val="NormalTok"/>
        </w:rPr>
        <w:t>flipper_length_mm)</w:t>
      </w:r>
    </w:p>
    <w:p w14:paraId="2AECAF54" w14:textId="77777777" w:rsidR="005C395D" w:rsidRPr="000074DA" w:rsidRDefault="00000000">
      <w:pPr>
        <w:pStyle w:val="SourceCode"/>
        <w:rPr>
          <w:color w:val="D9D9D9" w:themeColor="background1" w:themeShade="D9"/>
        </w:rPr>
      </w:pP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</w:t>
      </w:r>
      <w:proofErr w:type="gramStart"/>
      <w:r w:rsidRPr="000074DA">
        <w:rPr>
          <w:rStyle w:val="VerbatimChar"/>
          <w:color w:val="D9D9D9" w:themeColor="background1" w:themeShade="D9"/>
        </w:rPr>
        <w:t>#  Shapiro</w:t>
      </w:r>
      <w:proofErr w:type="gramEnd"/>
      <w:r w:rsidRPr="000074DA">
        <w:rPr>
          <w:rStyle w:val="VerbatimChar"/>
          <w:color w:val="D9D9D9" w:themeColor="background1" w:themeShade="D9"/>
        </w:rPr>
        <w:t>-Wilk normality test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data:  dat_Chinstrap$flipper_length_mm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W = 0.98891, p-value = 0.8106</w:t>
      </w:r>
    </w:p>
    <w:p w14:paraId="550F0321" w14:textId="31EC499E" w:rsidR="005C395D" w:rsidRPr="00D8221F" w:rsidRDefault="00000000">
      <w:pPr>
        <w:pStyle w:val="SourceCode"/>
        <w:rPr>
          <w:rStyle w:val="NormalTok"/>
          <w:color w:val="D9D9D9" w:themeColor="background1" w:themeShade="D9"/>
        </w:rPr>
      </w:pPr>
      <w:r>
        <w:rPr>
          <w:rStyle w:val="CommentTok"/>
        </w:rPr>
        <w:lastRenderedPageBreak/>
        <w:t>#Q17. I conclude that the flipper lengths are normally-distributed for both species because the p-values (0.72 for Adelie, 0.8106 for Chinstrap) are higher than 0.05. We fail to reject the null hypothesis.</w:t>
      </w:r>
      <w:r>
        <w:br/>
      </w:r>
      <w:r>
        <w:rPr>
          <w:rStyle w:val="CommentTok"/>
        </w:rPr>
        <w:t>#Q18.</w:t>
      </w:r>
      <w:r>
        <w:br/>
      </w:r>
      <w:proofErr w:type="gramStart"/>
      <w:r w:rsidRPr="00D8221F">
        <w:rPr>
          <w:rStyle w:val="FunctionTok"/>
          <w:color w:val="D9D9D9" w:themeColor="background1" w:themeShade="D9"/>
        </w:rPr>
        <w:t>par</w:t>
      </w:r>
      <w:r w:rsidRPr="00D8221F">
        <w:rPr>
          <w:rStyle w:val="NormalTok"/>
          <w:color w:val="D9D9D9" w:themeColor="background1" w:themeShade="D9"/>
        </w:rPr>
        <w:t>(</w:t>
      </w:r>
      <w:proofErr w:type="gramEnd"/>
      <w:r w:rsidRPr="00D8221F">
        <w:rPr>
          <w:rStyle w:val="AttributeTok"/>
          <w:color w:val="D9D9D9" w:themeColor="background1" w:themeShade="D9"/>
        </w:rPr>
        <w:t>mfrow =</w:t>
      </w:r>
      <w:r w:rsidRPr="00D8221F">
        <w:rPr>
          <w:rStyle w:val="NormalTok"/>
          <w:color w:val="D9D9D9" w:themeColor="background1" w:themeShade="D9"/>
        </w:rPr>
        <w:t xml:space="preserve"> </w:t>
      </w:r>
      <w:r w:rsidRPr="00D8221F">
        <w:rPr>
          <w:rStyle w:val="FunctionTok"/>
          <w:color w:val="D9D9D9" w:themeColor="background1" w:themeShade="D9"/>
        </w:rPr>
        <w:t>c</w:t>
      </w:r>
      <w:r w:rsidRPr="00D8221F">
        <w:rPr>
          <w:rStyle w:val="NormalTok"/>
          <w:color w:val="D9D9D9" w:themeColor="background1" w:themeShade="D9"/>
        </w:rPr>
        <w:t>(</w:t>
      </w:r>
      <w:r w:rsidRPr="00D8221F">
        <w:rPr>
          <w:rStyle w:val="DecValTok"/>
          <w:color w:val="D9D9D9" w:themeColor="background1" w:themeShade="D9"/>
        </w:rPr>
        <w:t>1</w:t>
      </w:r>
      <w:r w:rsidRPr="00D8221F">
        <w:rPr>
          <w:rStyle w:val="NormalTok"/>
          <w:color w:val="D9D9D9" w:themeColor="background1" w:themeShade="D9"/>
        </w:rPr>
        <w:t xml:space="preserve">, </w:t>
      </w:r>
      <w:r w:rsidRPr="00D8221F">
        <w:rPr>
          <w:rStyle w:val="DecValTok"/>
          <w:color w:val="D9D9D9" w:themeColor="background1" w:themeShade="D9"/>
        </w:rPr>
        <w:t>2</w:t>
      </w:r>
      <w:r w:rsidRPr="00D8221F">
        <w:rPr>
          <w:rStyle w:val="NormalTok"/>
          <w:color w:val="D9D9D9" w:themeColor="background1" w:themeShade="D9"/>
        </w:rPr>
        <w:t>))</w:t>
      </w:r>
      <w:r w:rsidRPr="00D8221F">
        <w:rPr>
          <w:color w:val="D9D9D9" w:themeColor="background1" w:themeShade="D9"/>
        </w:rPr>
        <w:br/>
      </w:r>
      <w:r w:rsidRPr="00D8221F">
        <w:rPr>
          <w:rStyle w:val="FunctionTok"/>
          <w:color w:val="D9D9D9" w:themeColor="background1" w:themeShade="D9"/>
        </w:rPr>
        <w:t>hist</w:t>
      </w:r>
      <w:r w:rsidRPr="00D8221F">
        <w:rPr>
          <w:rStyle w:val="NormalTok"/>
          <w:color w:val="D9D9D9" w:themeColor="background1" w:themeShade="D9"/>
        </w:rPr>
        <w:t>(dat_adelie</w:t>
      </w:r>
      <w:r w:rsidRPr="00D8221F">
        <w:rPr>
          <w:rStyle w:val="SpecialCharTok"/>
          <w:color w:val="D9D9D9" w:themeColor="background1" w:themeShade="D9"/>
        </w:rPr>
        <w:t>$</w:t>
      </w:r>
      <w:r w:rsidRPr="00D8221F">
        <w:rPr>
          <w:rStyle w:val="NormalTok"/>
          <w:color w:val="D9D9D9" w:themeColor="background1" w:themeShade="D9"/>
        </w:rPr>
        <w:t xml:space="preserve">flipper_length_mm, </w:t>
      </w:r>
      <w:r w:rsidRPr="00D8221F">
        <w:rPr>
          <w:rStyle w:val="AttributeTok"/>
          <w:color w:val="D9D9D9" w:themeColor="background1" w:themeShade="D9"/>
        </w:rPr>
        <w:t>xlab =</w:t>
      </w:r>
      <w:r w:rsidRPr="00D8221F">
        <w:rPr>
          <w:rStyle w:val="NormalTok"/>
          <w:color w:val="D9D9D9" w:themeColor="background1" w:themeShade="D9"/>
        </w:rPr>
        <w:t xml:space="preserve"> </w:t>
      </w:r>
      <w:r w:rsidRPr="00D8221F">
        <w:rPr>
          <w:rStyle w:val="StringTok"/>
          <w:color w:val="D9D9D9" w:themeColor="background1" w:themeShade="D9"/>
        </w:rPr>
        <w:t>"flipper length (mm)"</w:t>
      </w:r>
      <w:r w:rsidRPr="00D8221F">
        <w:rPr>
          <w:rStyle w:val="NormalTok"/>
          <w:color w:val="D9D9D9" w:themeColor="background1" w:themeShade="D9"/>
        </w:rPr>
        <w:t xml:space="preserve">, </w:t>
      </w:r>
      <w:r w:rsidRPr="00D8221F">
        <w:rPr>
          <w:rStyle w:val="AttributeTok"/>
          <w:color w:val="D9D9D9" w:themeColor="background1" w:themeShade="D9"/>
        </w:rPr>
        <w:t>main =</w:t>
      </w:r>
      <w:r w:rsidRPr="00D8221F">
        <w:rPr>
          <w:rStyle w:val="NormalTok"/>
          <w:color w:val="D9D9D9" w:themeColor="background1" w:themeShade="D9"/>
        </w:rPr>
        <w:t xml:space="preserve"> </w:t>
      </w:r>
      <w:r w:rsidRPr="00D8221F">
        <w:rPr>
          <w:rStyle w:val="StringTok"/>
          <w:color w:val="D9D9D9" w:themeColor="background1" w:themeShade="D9"/>
        </w:rPr>
        <w:t xml:space="preserve">"Flipper Length </w:t>
      </w:r>
      <w:r w:rsidRPr="00D8221F">
        <w:rPr>
          <w:rStyle w:val="SpecialCharTok"/>
          <w:color w:val="D9D9D9" w:themeColor="background1" w:themeShade="D9"/>
        </w:rPr>
        <w:t>\n</w:t>
      </w:r>
      <w:r w:rsidRPr="00D8221F">
        <w:rPr>
          <w:rStyle w:val="StringTok"/>
          <w:color w:val="D9D9D9" w:themeColor="background1" w:themeShade="D9"/>
        </w:rPr>
        <w:t xml:space="preserve"> of Adelie Penguins"</w:t>
      </w:r>
      <w:r w:rsidRPr="00D8221F">
        <w:rPr>
          <w:rStyle w:val="NormalTok"/>
          <w:color w:val="D9D9D9" w:themeColor="background1" w:themeShade="D9"/>
        </w:rPr>
        <w:t>)</w:t>
      </w:r>
      <w:r w:rsidRPr="00D8221F">
        <w:rPr>
          <w:color w:val="D9D9D9" w:themeColor="background1" w:themeShade="D9"/>
        </w:rPr>
        <w:br/>
      </w:r>
      <w:r w:rsidRPr="00D8221F">
        <w:rPr>
          <w:rStyle w:val="FunctionTok"/>
          <w:color w:val="D9D9D9" w:themeColor="background1" w:themeShade="D9"/>
        </w:rPr>
        <w:t>hist</w:t>
      </w:r>
      <w:r w:rsidRPr="00D8221F">
        <w:rPr>
          <w:rStyle w:val="NormalTok"/>
          <w:color w:val="D9D9D9" w:themeColor="background1" w:themeShade="D9"/>
        </w:rPr>
        <w:t>(dat_Chinstrap</w:t>
      </w:r>
      <w:r w:rsidRPr="00D8221F">
        <w:rPr>
          <w:rStyle w:val="SpecialCharTok"/>
          <w:color w:val="D9D9D9" w:themeColor="background1" w:themeShade="D9"/>
        </w:rPr>
        <w:t>$</w:t>
      </w:r>
      <w:r w:rsidRPr="00D8221F">
        <w:rPr>
          <w:rStyle w:val="NormalTok"/>
          <w:color w:val="D9D9D9" w:themeColor="background1" w:themeShade="D9"/>
        </w:rPr>
        <w:t xml:space="preserve">flipper_length_mm, </w:t>
      </w:r>
      <w:r w:rsidRPr="00D8221F">
        <w:rPr>
          <w:rStyle w:val="AttributeTok"/>
          <w:color w:val="D9D9D9" w:themeColor="background1" w:themeShade="D9"/>
        </w:rPr>
        <w:t>xlab =</w:t>
      </w:r>
      <w:r w:rsidRPr="00D8221F">
        <w:rPr>
          <w:rStyle w:val="NormalTok"/>
          <w:color w:val="D9D9D9" w:themeColor="background1" w:themeShade="D9"/>
        </w:rPr>
        <w:t xml:space="preserve"> </w:t>
      </w:r>
      <w:r w:rsidRPr="00D8221F">
        <w:rPr>
          <w:rStyle w:val="StringTok"/>
          <w:color w:val="D9D9D9" w:themeColor="background1" w:themeShade="D9"/>
        </w:rPr>
        <w:t>"flipper length (mm)"</w:t>
      </w:r>
      <w:r w:rsidRPr="00D8221F">
        <w:rPr>
          <w:rStyle w:val="NormalTok"/>
          <w:color w:val="D9D9D9" w:themeColor="background1" w:themeShade="D9"/>
        </w:rPr>
        <w:t xml:space="preserve">, </w:t>
      </w:r>
      <w:r w:rsidRPr="00D8221F">
        <w:rPr>
          <w:rStyle w:val="AttributeTok"/>
          <w:color w:val="D9D9D9" w:themeColor="background1" w:themeShade="D9"/>
        </w:rPr>
        <w:t>main =</w:t>
      </w:r>
      <w:r w:rsidRPr="00D8221F">
        <w:rPr>
          <w:rStyle w:val="NormalTok"/>
          <w:color w:val="D9D9D9" w:themeColor="background1" w:themeShade="D9"/>
        </w:rPr>
        <w:t xml:space="preserve"> </w:t>
      </w:r>
      <w:r w:rsidRPr="00D8221F">
        <w:rPr>
          <w:rStyle w:val="StringTok"/>
          <w:color w:val="D9D9D9" w:themeColor="background1" w:themeShade="D9"/>
        </w:rPr>
        <w:t xml:space="preserve">"Flipper Length </w:t>
      </w:r>
      <w:r w:rsidRPr="00D8221F">
        <w:rPr>
          <w:rStyle w:val="SpecialCharTok"/>
          <w:color w:val="D9D9D9" w:themeColor="background1" w:themeShade="D9"/>
        </w:rPr>
        <w:t>\n</w:t>
      </w:r>
      <w:r w:rsidRPr="00D8221F">
        <w:rPr>
          <w:rStyle w:val="StringTok"/>
          <w:color w:val="D9D9D9" w:themeColor="background1" w:themeShade="D9"/>
        </w:rPr>
        <w:t xml:space="preserve"> of Chinstrap Penguins"</w:t>
      </w:r>
      <w:r w:rsidRPr="00D8221F">
        <w:rPr>
          <w:rStyle w:val="NormalTok"/>
          <w:color w:val="D9D9D9" w:themeColor="background1" w:themeShade="D9"/>
        </w:rPr>
        <w:t>)</w:t>
      </w:r>
    </w:p>
    <w:p w14:paraId="3BF7EC1E" w14:textId="3786644C" w:rsidR="005C395D" w:rsidRDefault="00D8221F" w:rsidP="00D8221F">
      <w:pPr>
        <w:pStyle w:val="SourceCode"/>
      </w:pPr>
      <w:r>
        <w:rPr>
          <w:noProof/>
        </w:rPr>
        <w:drawing>
          <wp:inline distT="0" distB="0" distL="0" distR="0" wp14:anchorId="31938B1F" wp14:editId="6472EC5C">
            <wp:extent cx="5943600" cy="43021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A20A7" w14:textId="77777777" w:rsidR="005C395D" w:rsidRDefault="00000000">
      <w:pPr>
        <w:pStyle w:val="SourceCode"/>
      </w:pPr>
      <w:r>
        <w:rPr>
          <w:rStyle w:val="CommentTok"/>
        </w:rPr>
        <w:t>#Q19. Adelie and Chinstrap penguins have different flipper lengths. (two- tailed test)</w:t>
      </w:r>
      <w:r>
        <w:br/>
      </w:r>
      <w:r>
        <w:rPr>
          <w:rStyle w:val="CommentTok"/>
        </w:rPr>
        <w:t>#Q20.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flipper_length_mm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penguin_dat)</w:t>
      </w:r>
    </w:p>
    <w:p w14:paraId="383373C5" w14:textId="77777777" w:rsidR="005C395D" w:rsidRPr="000074DA" w:rsidRDefault="00000000">
      <w:pPr>
        <w:pStyle w:val="SourceCode"/>
        <w:rPr>
          <w:color w:val="D9D9D9" w:themeColor="background1" w:themeShade="D9"/>
        </w:rPr>
      </w:pP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</w:t>
      </w:r>
      <w:proofErr w:type="gramStart"/>
      <w:r w:rsidRPr="000074DA">
        <w:rPr>
          <w:rStyle w:val="VerbatimChar"/>
          <w:color w:val="D9D9D9" w:themeColor="background1" w:themeShade="D9"/>
        </w:rPr>
        <w:t>#  Welch</w:t>
      </w:r>
      <w:proofErr w:type="gramEnd"/>
      <w:r w:rsidRPr="000074DA">
        <w:rPr>
          <w:rStyle w:val="VerbatimChar"/>
          <w:color w:val="D9D9D9" w:themeColor="background1" w:themeShade="D9"/>
        </w:rPr>
        <w:t xml:space="preserve"> Two Sample t-test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 xml:space="preserve">##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data:  flipper_length_mm by species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t = -5.7804, df = 119.68, p-value = 6.049e-08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alternative hypothesis: true difference in means is not equal to 0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95 percent confidence interval: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 -7.880530 -3.859244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lastRenderedPageBreak/>
        <w:t>## sample estimates: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 xml:space="preserve">##    mean in group Adelie mean in group Chinstrap </w:t>
      </w:r>
      <w:r w:rsidRPr="000074DA">
        <w:rPr>
          <w:color w:val="D9D9D9" w:themeColor="background1" w:themeShade="D9"/>
        </w:rPr>
        <w:br/>
      </w:r>
      <w:r w:rsidRPr="000074DA">
        <w:rPr>
          <w:rStyle w:val="VerbatimChar"/>
          <w:color w:val="D9D9D9" w:themeColor="background1" w:themeShade="D9"/>
        </w:rPr>
        <w:t>##                189.9536                195.8235</w:t>
      </w:r>
    </w:p>
    <w:sectPr w:rsidR="005C395D" w:rsidRPr="000074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F532B" w14:textId="77777777" w:rsidR="00A76EB1" w:rsidRDefault="00A76EB1">
      <w:pPr>
        <w:spacing w:after="0"/>
      </w:pPr>
      <w:r>
        <w:separator/>
      </w:r>
    </w:p>
  </w:endnote>
  <w:endnote w:type="continuationSeparator" w:id="0">
    <w:p w14:paraId="1BEDB6A4" w14:textId="77777777" w:rsidR="00A76EB1" w:rsidRDefault="00A76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9946C" w14:textId="77777777" w:rsidR="00A76EB1" w:rsidRDefault="00A76EB1">
      <w:r>
        <w:separator/>
      </w:r>
    </w:p>
  </w:footnote>
  <w:footnote w:type="continuationSeparator" w:id="0">
    <w:p w14:paraId="7AE4249B" w14:textId="77777777" w:rsidR="00A76EB1" w:rsidRDefault="00A76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F632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15690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395D"/>
    <w:rsid w:val="000074DA"/>
    <w:rsid w:val="005C395D"/>
    <w:rsid w:val="00A76EB1"/>
    <w:rsid w:val="00D8221F"/>
    <w:rsid w:val="00E11467"/>
    <w:rsid w:val="00FF28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2487"/>
  <w15:docId w15:val="{17D1513C-76DB-414F-B9FB-E948D9BD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31</Words>
  <Characters>3597</Characters>
  <Application>Microsoft Office Word</Application>
  <DocSecurity>0</DocSecurity>
  <Lines>29</Lines>
  <Paragraphs>8</Paragraphs>
  <ScaleCrop>false</ScaleCrop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Models1.R</dc:title>
  <dc:creator>stonehuang</dc:creator>
  <cp:keywords/>
  <cp:lastModifiedBy>Feipeng Huang</cp:lastModifiedBy>
  <cp:revision>4</cp:revision>
  <dcterms:created xsi:type="dcterms:W3CDTF">2022-11-10T14:57:00Z</dcterms:created>
  <dcterms:modified xsi:type="dcterms:W3CDTF">2022-11-10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</Properties>
</file>